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mmy On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m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n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905 Churchill St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ng61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2265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SON CHENG</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